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5B4323F6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760174">
              <w:rPr>
                <w:rFonts w:ascii="標楷體" w:eastAsia="標楷體" w:hAnsi="標楷體" w:hint="eastAsia"/>
                <w:sz w:val="30"/>
                <w:szCs w:val="30"/>
              </w:rPr>
              <w:t>九龍寨</w:t>
            </w:r>
            <w:r w:rsidR="00BA12C0">
              <w:rPr>
                <w:rFonts w:ascii="標楷體" w:eastAsia="標楷體" w:hAnsi="標楷體" w:hint="eastAsia"/>
                <w:sz w:val="30"/>
                <w:szCs w:val="30"/>
              </w:rPr>
              <w:t>城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760174">
              <w:rPr>
                <w:rFonts w:hint="eastAsia"/>
                <w:sz w:val="30"/>
                <w:szCs w:val="30"/>
              </w:rPr>
              <w:t>17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2DA65169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B8FB74" w14:textId="2D28951F" w:rsidR="00521467" w:rsidRPr="00782572" w:rsidRDefault="00DB6B71" w:rsidP="00521467">
      <w:pPr>
        <w:pStyle w:val="00"/>
        <w:numPr>
          <w:ilvl w:val="0"/>
          <w:numId w:val="11"/>
        </w:numPr>
        <w:ind w:rightChars="-59" w:right="-142"/>
      </w:pPr>
      <w:r>
        <w:rPr>
          <w:rFonts w:hint="eastAsia"/>
          <w:u w:val="single"/>
        </w:rPr>
        <w:t>九龍寨城</w:t>
      </w:r>
      <w:r w:rsidR="001B49F2">
        <w:rPr>
          <w:rFonts w:hint="eastAsia"/>
        </w:rPr>
        <w:t>是在甚麼時候建成的</w:t>
      </w:r>
      <w:r w:rsidR="00D600A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678"/>
      </w:tblGrid>
      <w:tr w:rsidR="001B49F2" w14:paraId="5FB98CBA" w14:textId="77777777" w:rsidTr="001B49F2">
        <w:tc>
          <w:tcPr>
            <w:tcW w:w="4678" w:type="dxa"/>
          </w:tcPr>
          <w:p w14:paraId="479345AA" w14:textId="08ED9637" w:rsidR="001B49F2" w:rsidRPr="001B49F2" w:rsidRDefault="001B49F2" w:rsidP="001B49F2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B49F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仍被</w:t>
            </w:r>
            <w:r w:rsidRPr="001B49F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政府管治時</w:t>
            </w:r>
          </w:p>
        </w:tc>
        <w:tc>
          <w:tcPr>
            <w:tcW w:w="4678" w:type="dxa"/>
          </w:tcPr>
          <w:p w14:paraId="11D9DD67" w14:textId="25116EA0" w:rsidR="001B49F2" w:rsidRPr="001B49F2" w:rsidRDefault="001B49F2" w:rsidP="001B49F2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B49F2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島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被割讓給</w:t>
            </w:r>
            <w:r w:rsidRPr="001B49F2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後</w:t>
            </w:r>
          </w:p>
        </w:tc>
      </w:tr>
      <w:tr w:rsidR="001B49F2" w14:paraId="58FC2569" w14:textId="77777777" w:rsidTr="001B49F2">
        <w:tc>
          <w:tcPr>
            <w:tcW w:w="4678" w:type="dxa"/>
          </w:tcPr>
          <w:p w14:paraId="3AD5EBD6" w14:textId="55BA20B2" w:rsidR="001B49F2" w:rsidRPr="001B49F2" w:rsidRDefault="001B49F2" w:rsidP="001B49F2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B49F2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B49F2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九龍半島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被割讓給英國後</w:t>
            </w:r>
          </w:p>
        </w:tc>
        <w:tc>
          <w:tcPr>
            <w:tcW w:w="4678" w:type="dxa"/>
          </w:tcPr>
          <w:p w14:paraId="17F6A865" w14:textId="0A3A7CBB" w:rsidR="001B49F2" w:rsidRPr="001B49F2" w:rsidRDefault="001B49F2" w:rsidP="001B49F2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1B49F2">
              <w:rPr>
                <w:rFonts w:ascii="Calibri" w:eastAsia="標楷體" w:hAnsi="Calibri" w:cs="Calibri" w:hint="eastAsia"/>
                <w:sz w:val="30"/>
                <w:szCs w:val="30"/>
              </w:rPr>
              <w:t>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界被租借給</w:t>
            </w:r>
            <w:r w:rsidRPr="001B49F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後</w:t>
            </w:r>
          </w:p>
        </w:tc>
      </w:tr>
    </w:tbl>
    <w:p w14:paraId="1BDD1395" w14:textId="76B74DC5" w:rsidR="005A4C43" w:rsidRPr="00015B49" w:rsidRDefault="00F60FFD" w:rsidP="001B49F2">
      <w:pPr>
        <w:pStyle w:val="00"/>
        <w:spacing w:before="240"/>
        <w:ind w:left="282" w:rightChars="58" w:right="139" w:hangingChars="94" w:hanging="282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E7CC6E" wp14:editId="025D9585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7CC6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7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tc/SAIAAF4EAAAOAAAAZHJzL2Uyb0RvYy54bWysVEtu2zAQ3RfoHQjua8nfpILlwE3gooCR&#10;BHCKrGmKtAWIHJakLbkXKNADJOseoAfogZJzdEjZjpF2VXRDDTkfzntvqPFFoyqyFdaVoHPa7aSU&#10;CM2hKPUqp5/vZu/OKXGe6YJVoEVOd8LRi8nbN+PaZKIHa6gKYQkW0S6rTU7X3pssSRxfC8VcB4zQ&#10;6JRgFfO4tauksKzG6qpKemk6SmqwhbHAhXN4etU66STWl1JwfyOlE55UOcXefFxtXJdhTSZjlq0s&#10;M+uS79tg/9CFYqXGS4+lrphnZGPLP0qpkltwIH2Hg0pAypKLiAHRdNNXaBZrZkTEguQ4c6TJ/b+y&#10;/Hp7a0lZ5LTfo0QzhRo9P3x7+vn4/PDr6cd3gsfIUW1chqELg8G++QANan04d3gYoDfSqvBFUAT9&#10;yPbuyLBoPOEhKT0b9XtDSjj6+ungPI0SJC/Zxjr/UYAiwcipRQUjsWw7dx47wdBDSLhMw6ysqqhi&#10;pUmd01F/mMaEowczKo2JAUPba7B8s2wi7iOOJRQ7hGehHRJn+KzEHubM+VtmcSoQEU66v8FFVoB3&#10;wd6iZA3269/OQzyKhV5KapyynLovG2YFJdUnjTK+7w4GYSzjZjA86+HGnnqWpx69UZeAg9zFN2V4&#10;NEO8rw6mtKDu8UFMw63oYprj3Tn1B/PSt7OPD4qL6TQG4SAa5ud6YXgoHVgNDN8198yavQweBbyG&#10;wzyy7JUabWyrx3TjQZZRqsBzy+qefhziqOD+wYVXcrqPUS+/hclv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Lfy1z9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8D431D">
        <w:rPr>
          <w:rFonts w:hint="eastAsia"/>
        </w:rPr>
        <w:t>2</w:t>
      </w:r>
      <w:r w:rsidR="00F12CF9" w:rsidRPr="00FE57BD">
        <w:t xml:space="preserve">. </w:t>
      </w:r>
      <w:r w:rsidR="00D16634" w:rsidRPr="007565F7">
        <w:rPr>
          <w:rFonts w:hint="eastAsia"/>
          <w:u w:val="single"/>
        </w:rPr>
        <w:t>九龍寨</w:t>
      </w:r>
      <w:r w:rsidR="00BA12C0" w:rsidRPr="007565F7">
        <w:rPr>
          <w:rFonts w:hint="eastAsia"/>
          <w:u w:val="single"/>
        </w:rPr>
        <w:t>城</w:t>
      </w:r>
      <w:r w:rsidR="00D16634">
        <w:rPr>
          <w:rFonts w:hint="eastAsia"/>
        </w:rPr>
        <w:t>初建成時，它的功能是甚麼</w:t>
      </w:r>
      <w:r w:rsidR="00990F78">
        <w:rPr>
          <w:rFonts w:hint="eastAsia"/>
        </w:rPr>
        <w:t>？</w:t>
      </w:r>
      <w:r w:rsidR="00C443B1">
        <w:rPr>
          <w:rFonts w:hint="eastAsia"/>
        </w:rPr>
        <w:t>(答案可多於一個)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1C462A" w14:paraId="78E51A74" w14:textId="77777777" w:rsidTr="00B64757">
        <w:trPr>
          <w:trHeight w:val="454"/>
        </w:trPr>
        <w:tc>
          <w:tcPr>
            <w:tcW w:w="9946" w:type="dxa"/>
          </w:tcPr>
          <w:p w14:paraId="7AFA1D0C" w14:textId="3A810749" w:rsidR="002A0CDE" w:rsidRPr="003221CD" w:rsidRDefault="00C40234" w:rsidP="003221CD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設置處理民事糾紛的</w:t>
            </w:r>
            <w:r w:rsidR="008513A4">
              <w:rPr>
                <w:rFonts w:ascii="Calibri" w:eastAsia="標楷體" w:hAnsi="Calibri" w:cs="Calibri" w:hint="eastAsia"/>
                <w:sz w:val="30"/>
                <w:szCs w:val="30"/>
              </w:rPr>
              <w:t>司法部門</w:t>
            </w:r>
            <w:r w:rsidR="00844DBE" w:rsidRPr="003221CD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844DBE" w:rsidRPr="001C462A" w14:paraId="3BE33B80" w14:textId="77777777" w:rsidTr="00B64757">
        <w:trPr>
          <w:trHeight w:val="454"/>
        </w:trPr>
        <w:tc>
          <w:tcPr>
            <w:tcW w:w="9946" w:type="dxa"/>
          </w:tcPr>
          <w:p w14:paraId="33CF89B9" w14:textId="7878C512" w:rsidR="00844DBE" w:rsidRPr="003221CD" w:rsidRDefault="00C40234" w:rsidP="003221CD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政府在</w:t>
            </w:r>
            <w:r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殖民地的代表機關所在</w:t>
            </w:r>
            <w:r w:rsidR="00844DBE" w:rsidRPr="003221CD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844DBE" w:rsidRPr="001C462A" w14:paraId="721693B2" w14:textId="77777777" w:rsidTr="00B64757">
        <w:trPr>
          <w:trHeight w:val="454"/>
        </w:trPr>
        <w:tc>
          <w:tcPr>
            <w:tcW w:w="9946" w:type="dxa"/>
          </w:tcPr>
          <w:p w14:paraId="76889DB1" w14:textId="6CC12BB0" w:rsidR="00844DBE" w:rsidRDefault="008E658B" w:rsidP="003221CD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 w:rsidRPr="00C443B1">
              <w:rPr>
                <w:rFonts w:ascii="Calibri" w:eastAsia="標楷體" w:hAnsi="Calibri" w:cs="Calibri" w:hint="eastAsia"/>
                <w:sz w:val="30"/>
                <w:szCs w:val="30"/>
              </w:rPr>
              <w:t>政府的</w:t>
            </w:r>
            <w:r w:rsidR="00C443B1" w:rsidRPr="00C443B1">
              <w:rPr>
                <w:rFonts w:ascii="Calibri" w:eastAsia="標楷體" w:hAnsi="Calibri" w:cs="Calibri" w:hint="eastAsia"/>
                <w:sz w:val="30"/>
                <w:szCs w:val="30"/>
              </w:rPr>
              <w:t>海岸防衞重要軍事點</w:t>
            </w:r>
            <w:r w:rsidR="003C26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3C26CE" w:rsidRPr="001C462A" w14:paraId="4F6E0F12" w14:textId="77777777" w:rsidTr="00B64757">
        <w:trPr>
          <w:trHeight w:val="454"/>
        </w:trPr>
        <w:tc>
          <w:tcPr>
            <w:tcW w:w="9946" w:type="dxa"/>
          </w:tcPr>
          <w:p w14:paraId="56ECA475" w14:textId="49B5E776" w:rsidR="003C26CE" w:rsidRDefault="00594C35" w:rsidP="003221CD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政府的</w:t>
            </w:r>
            <w:r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九龍巡檢司</w:t>
            </w:r>
            <w:r w:rsidRPr="00594C35">
              <w:rPr>
                <w:rFonts w:ascii="Calibri" w:eastAsia="標楷體" w:hAnsi="Calibri" w:cs="Calibri" w:hint="eastAsia"/>
                <w:sz w:val="30"/>
                <w:szCs w:val="30"/>
              </w:rPr>
              <w:t>衙門</w:t>
            </w:r>
            <w:r w:rsidR="003C26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</w:tbl>
    <w:p w14:paraId="6CE0023D" w14:textId="6F720FA2" w:rsidR="00CB7A45" w:rsidRPr="00015B49" w:rsidRDefault="00CB7A45" w:rsidP="00CB7A45">
      <w:pPr>
        <w:pStyle w:val="00"/>
        <w:ind w:rightChars="58" w:right="139"/>
      </w:pPr>
      <w:r>
        <w:rPr>
          <w:rFonts w:hint="eastAsia"/>
        </w:rPr>
        <w:t>3.</w:t>
      </w:r>
      <w:r>
        <w:t xml:space="preserve"> </w:t>
      </w:r>
      <w:r w:rsidRPr="00FE57BD">
        <w:rPr>
          <w:rFonts w:hint="eastAsia"/>
        </w:rPr>
        <w:t>把以下</w:t>
      </w:r>
      <w:r w:rsidR="00ED3851">
        <w:rPr>
          <w:rFonts w:hint="eastAsia"/>
        </w:rPr>
        <w:t>關於</w:t>
      </w:r>
      <w:r w:rsidR="00ED3851" w:rsidRPr="00ED3851">
        <w:rPr>
          <w:rFonts w:hint="eastAsia"/>
          <w:u w:val="single"/>
        </w:rPr>
        <w:t>九龍</w:t>
      </w:r>
      <w:r w:rsidR="00D578C0" w:rsidRPr="00ED3851">
        <w:rPr>
          <w:rFonts w:hint="eastAsia"/>
          <w:u w:val="single"/>
        </w:rPr>
        <w:t>寨</w:t>
      </w:r>
      <w:r w:rsidR="00ED3851" w:rsidRPr="00ED3851">
        <w:rPr>
          <w:rFonts w:hint="eastAsia"/>
          <w:u w:val="single"/>
        </w:rPr>
        <w:t>城</w:t>
      </w:r>
      <w:r w:rsidR="00ED3851">
        <w:rPr>
          <w:rFonts w:hint="eastAsia"/>
        </w:rPr>
        <w:t>的</w:t>
      </w:r>
      <w:r w:rsidRPr="00FE57BD">
        <w:rPr>
          <w:rFonts w:hint="eastAsia"/>
        </w:rPr>
        <w:t>事件</w:t>
      </w:r>
      <w:r w:rsidR="00ED3851">
        <w:rPr>
          <w:rFonts w:hint="eastAsia"/>
        </w:rPr>
        <w:t>，</w:t>
      </w:r>
      <w:r w:rsidRPr="00FE57BD">
        <w:rPr>
          <w:rFonts w:hint="eastAsia"/>
        </w:rPr>
        <w:t>按</w:t>
      </w:r>
      <w:r w:rsidR="00ED3851">
        <w:rPr>
          <w:rFonts w:hint="eastAsia"/>
        </w:rPr>
        <w:t>其</w:t>
      </w:r>
      <w:r w:rsidRPr="00FE57BD">
        <w:rPr>
          <w:rFonts w:hint="eastAsia"/>
        </w:rPr>
        <w:t>發生的先後次序重排</w:t>
      </w:r>
      <w:r>
        <w:rPr>
          <w:rFonts w:hint="eastAsia"/>
        </w:rPr>
        <w:t>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5"/>
        <w:gridCol w:w="1375"/>
        <w:gridCol w:w="1375"/>
        <w:gridCol w:w="406"/>
        <w:gridCol w:w="969"/>
        <w:gridCol w:w="1376"/>
        <w:gridCol w:w="1376"/>
        <w:gridCol w:w="957"/>
        <w:gridCol w:w="424"/>
      </w:tblGrid>
      <w:tr w:rsidR="00CB7A45" w:rsidRPr="001C462A" w14:paraId="11EE47FF" w14:textId="77777777" w:rsidTr="00E02209">
        <w:trPr>
          <w:gridAfter w:val="1"/>
          <w:wAfter w:w="424" w:type="dxa"/>
        </w:trPr>
        <w:tc>
          <w:tcPr>
            <w:tcW w:w="4531" w:type="dxa"/>
            <w:gridSpan w:val="4"/>
          </w:tcPr>
          <w:p w14:paraId="68C2DAB0" w14:textId="698844B8" w:rsidR="00CB7A45" w:rsidRPr="001C462A" w:rsidRDefault="008A1592" w:rsidP="000E75FE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288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8729D3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中國</w:t>
            </w:r>
            <w:r w:rsidR="008729D3">
              <w:rPr>
                <w:rFonts w:ascii="標楷體" w:eastAsia="標楷體" w:hAnsi="標楷體" w:hint="eastAsia"/>
                <w:sz w:val="30"/>
                <w:szCs w:val="30"/>
              </w:rPr>
              <w:t>駐兵</w:t>
            </w:r>
            <w:r w:rsidRPr="008729D3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九龍寨</w:t>
            </w:r>
            <w:r w:rsidR="00D578C0" w:rsidRPr="008729D3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城</w:t>
            </w:r>
            <w:r w:rsidR="00CB7A45">
              <w:rPr>
                <w:rFonts w:ascii="標楷體" w:eastAsia="標楷體" w:hAnsi="標楷體" w:hint="eastAsia"/>
                <w:sz w:val="30"/>
                <w:szCs w:val="30"/>
              </w:rPr>
              <w:t>。</w:t>
            </w:r>
          </w:p>
        </w:tc>
        <w:tc>
          <w:tcPr>
            <w:tcW w:w="4678" w:type="dxa"/>
            <w:gridSpan w:val="4"/>
          </w:tcPr>
          <w:p w14:paraId="164C8DF2" w14:textId="6AD8F770" w:rsidR="00CB7A45" w:rsidRPr="001C462A" w:rsidRDefault="00CB7A45" w:rsidP="000E75FE">
            <w:pPr>
              <w:autoSpaceDE w:val="0"/>
              <w:autoSpaceDN w:val="0"/>
              <w:adjustRightInd w:val="0"/>
              <w:snapToGrid w:val="0"/>
              <w:spacing w:after="0" w:line="288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729D3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</w:t>
            </w:r>
            <w:r w:rsidR="008729D3" w:rsidRPr="008729D3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8729D3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8729D3">
              <w:rPr>
                <w:rFonts w:ascii="Calibri" w:eastAsia="標楷體" w:hAnsi="Calibri" w:cs="Calibri" w:hint="eastAsia"/>
                <w:sz w:val="30"/>
                <w:szCs w:val="30"/>
              </w:rPr>
              <w:t>談判，討論</w:t>
            </w:r>
            <w:r w:rsidR="008729D3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寨</w:t>
            </w:r>
            <w:r w:rsidR="00D578C0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城</w:t>
            </w:r>
            <w:r w:rsidR="008729D3">
              <w:rPr>
                <w:rFonts w:ascii="Calibri" w:eastAsia="標楷體" w:hAnsi="Calibri" w:cs="Calibri" w:hint="eastAsia"/>
                <w:sz w:val="30"/>
                <w:szCs w:val="30"/>
              </w:rPr>
              <w:t>問題。</w:t>
            </w:r>
          </w:p>
        </w:tc>
      </w:tr>
      <w:tr w:rsidR="00CB7A45" w:rsidRPr="001C462A" w14:paraId="66F4FD6C" w14:textId="77777777" w:rsidTr="00E02209">
        <w:trPr>
          <w:gridAfter w:val="1"/>
          <w:wAfter w:w="424" w:type="dxa"/>
        </w:trPr>
        <w:tc>
          <w:tcPr>
            <w:tcW w:w="4531" w:type="dxa"/>
            <w:gridSpan w:val="4"/>
          </w:tcPr>
          <w:p w14:paraId="7D4CB542" w14:textId="79DC66F3" w:rsidR="00CB7A45" w:rsidRPr="00AC4299" w:rsidRDefault="00CB7A45" w:rsidP="000E75FE">
            <w:pPr>
              <w:autoSpaceDE w:val="0"/>
              <w:autoSpaceDN w:val="0"/>
              <w:adjustRightInd w:val="0"/>
              <w:snapToGrid w:val="0"/>
              <w:spacing w:after="0" w:line="288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9E626B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729D3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寨</w:t>
            </w:r>
            <w:r w:rsidR="00D578C0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城</w:t>
            </w:r>
            <w:r w:rsidR="008729D3">
              <w:rPr>
                <w:rFonts w:ascii="Calibri" w:eastAsia="標楷體" w:hAnsi="Calibri" w:cs="Calibri" w:hint="eastAsia"/>
                <w:sz w:val="30"/>
                <w:szCs w:val="30"/>
              </w:rPr>
              <w:t>正式清拆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4678" w:type="dxa"/>
            <w:gridSpan w:val="4"/>
          </w:tcPr>
          <w:p w14:paraId="02D2AAF4" w14:textId="15AFF04A" w:rsidR="00CB7A45" w:rsidRPr="001C462A" w:rsidRDefault="00CB7A45" w:rsidP="000E75FE">
            <w:pPr>
              <w:autoSpaceDE w:val="0"/>
              <w:autoSpaceDN w:val="0"/>
              <w:adjustRightInd w:val="0"/>
              <w:snapToGrid w:val="0"/>
              <w:spacing w:after="0" w:line="288" w:lineRule="auto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A1592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8A1592">
              <w:rPr>
                <w:rFonts w:ascii="Calibri" w:eastAsia="標楷體" w:hAnsi="Calibri" w:cs="Calibri" w:hint="eastAsia"/>
                <w:sz w:val="30"/>
                <w:szCs w:val="30"/>
              </w:rPr>
              <w:t>趕</w:t>
            </w:r>
            <w:r w:rsidR="008729D3">
              <w:rPr>
                <w:rFonts w:ascii="Calibri" w:eastAsia="標楷體" w:hAnsi="Calibri" w:cs="Calibri" w:hint="eastAsia"/>
                <w:sz w:val="30"/>
                <w:szCs w:val="30"/>
              </w:rPr>
              <w:t>走</w:t>
            </w:r>
            <w:r w:rsidR="008A1592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寨</w:t>
            </w:r>
            <w:r w:rsidR="00D578C0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城</w:t>
            </w:r>
            <w:r w:rsidR="008A1592">
              <w:rPr>
                <w:rFonts w:ascii="Calibri" w:eastAsia="標楷體" w:hAnsi="Calibri" w:cs="Calibri" w:hint="eastAsia"/>
                <w:sz w:val="30"/>
                <w:szCs w:val="30"/>
              </w:rPr>
              <w:t>內的</w:t>
            </w:r>
            <w:r w:rsidR="008A1592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8A1592">
              <w:rPr>
                <w:rFonts w:ascii="Calibri" w:eastAsia="標楷體" w:hAnsi="Calibri" w:cs="Calibri" w:hint="eastAsia"/>
                <w:sz w:val="30"/>
                <w:szCs w:val="30"/>
              </w:rPr>
              <w:t>士兵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CB7A45" w14:paraId="3D853C2A" w14:textId="77777777" w:rsidTr="0064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92"/>
        </w:trPr>
        <w:tc>
          <w:tcPr>
            <w:tcW w:w="1375" w:type="dxa"/>
            <w:vAlign w:val="center"/>
          </w:tcPr>
          <w:p w14:paraId="5FAB0D93" w14:textId="627D82B1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</w:p>
        </w:tc>
        <w:tc>
          <w:tcPr>
            <w:tcW w:w="1375" w:type="dxa"/>
            <w:tcBorders>
              <w:top w:val="nil"/>
              <w:bottom w:val="nil"/>
            </w:tcBorders>
          </w:tcPr>
          <w:p w14:paraId="40349C1D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rPr>
                <w:rFonts w:ascii="Times New Roman" w:eastAsia="Source Han Sans SC Light" w:hAnsi="Times New Roman" w:cs="Times New Roman"/>
              </w:rPr>
            </w:pPr>
            <w:r w:rsidRPr="00150EDE">
              <w:rPr>
                <w:rFonts w:ascii="Times New Roman" w:hAnsi="Times New Roman" w:cs="Times New Roman"/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3B61D992" wp14:editId="101E7C0A">
                      <wp:extent cx="403860" cy="256995"/>
                      <wp:effectExtent l="0" t="19050" r="34290" b="29210"/>
                      <wp:docPr id="49" name="箭號: 向右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5699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E520D96" w14:textId="77777777" w:rsidR="00CB7A45" w:rsidRDefault="00CB7A45" w:rsidP="00CB7A4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B61D992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49" o:spid="_x0000_s1028" type="#_x0000_t13" style="width:31.8pt;height:2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WhhrAIAAIoFAAAOAAAAZHJzL2Uyb0RvYy54bWysVM1uEzEQviPxDpbvdDchKc2qmypqVYRU&#10;tREt6tnx2llLXtvYTnbDSwBHTjwBXHimCh6DsfcnUak4IHJwxjsz3/z4mzk9ayqJtsw6oVWOR0cp&#10;RkxRXQi1zvG7u8sXJxg5T1RBpFYsxzvm8Nn8+bPT2mRsrEstC2YRgCiX1SbHpfcmSxJHS1YRd6QN&#10;U6Dk2lbEw9Wuk8KSGtArmYzT9DiptS2M1ZQ5B18vWiWeR3zOGfU3nDvmkcwx5ObjaeO5CmcyPyXZ&#10;2hJTCtqlQf4hi4oIBUEHqAviCdpY8QdUJajVTnN/RHWVaM4FZbEGqGaUPqrmtiSGxVqgOc4MbXL/&#10;D5Zeb5cWiSLHkxlGilTwRj+/f/v15WuGHj59fvj4A4ECulQbl4HxrVna7uZADCU33FbhH4pBTezs&#10;bugsazyi8HGSvjw5hv5TUI2nx7PZNGAme2djnX/NdIWCkGMr1qVfWKvr2FWyvXK+degNQ0SnpSgu&#10;hZTxEijDzqVFWwKP7ZtRF+LAKglVtHlHye8kC75SvWUcugCZjmPAyL89GKGUKT9qVSUpWBtjmsKv&#10;j9KHj2VFwIDMIbsBuwPoLVuQHrstr7MPrizSd3BO/5ZY6zx4xMha+cG5EkrbpwAkVNVFbu0h/YPW&#10;BNE3qyYyZBwsw5eVLnbAGqvbcXKGXgp4tivi/JJYmB94adgJ/gYOLnWdY91JGJXafnjqe7AHWoMW&#10;oxrmMcfu/YZYhpF8o4Dws9FkEgY4XibTV2O42EPN6lCjNtW5BhaMYPsYGsVg72Uvcqure1gdixAV&#10;VERRiJ1j6m1/OfftnoDlQ9liEc1gaA3xV+rW0AAe+hwIedfcE2s67nog/bXuZ5dkj8jb2gZPpRcb&#10;r7mIzN73tXsBGPhIpW45hY1yeI9W+xU6/w0AAP//AwBQSwMEFAAGAAgAAAAhAFK7N9ncAAAAAwEA&#10;AA8AAABkcnMvZG93bnJldi54bWxMj8FOwzAQRO9I/IO1SNyo3QARSuNUFRUckHpoWpWrG2+TqPE6&#10;sp005esxXOCy0mhGM2/z5WQ6NqLzrSUJ85kAhlRZ3VItYb97e3gB5oMirTpLKOGKHpbF7U2uMm0v&#10;tMWxDDWLJeQzJaEJoc8491WDRvmZ7ZGid7LOqBClq7l26hLLTccTIVJuVEtxoVE9vjZYncvBSFj1&#10;pV9v3HjYfiWf4uN9SDbr60HK+7tptQAWcAp/YfjBj+hQRKajHUh71kmIj4TfG730MQV2lPAknoEX&#10;Of/PXnwDAAD//wMAUEsBAi0AFAAGAAgAAAAhALaDOJL+AAAA4QEAABMAAAAAAAAAAAAAAAAAAAAA&#10;AFtDb250ZW50X1R5cGVzXS54bWxQSwECLQAUAAYACAAAACEAOP0h/9YAAACUAQAACwAAAAAAAAAA&#10;AAAAAAAvAQAAX3JlbHMvLnJlbHNQSwECLQAUAAYACAAAACEAF3VoYawCAACKBQAADgAAAAAAAAAA&#10;AAAAAAAuAgAAZHJzL2Uyb0RvYy54bWxQSwECLQAUAAYACAAAACEAUrs32dwAAAADAQAADwAAAAAA&#10;AAAAAAAAAAAGBQAAZHJzL2Rvd25yZXYueG1sUEsFBgAAAAAEAAQA8wAAAA8GAAAAAA==&#10;" adj="14727" fillcolor="black [3213]" strokecolor="#1f3763 [1604]" strokeweight="1pt">
                      <v:textbox>
                        <w:txbxContent>
                          <w:p w14:paraId="3E520D96" w14:textId="77777777" w:rsidR="00CB7A45" w:rsidRDefault="00CB7A45" w:rsidP="00CB7A4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3D55EAF6" w14:textId="040B9E91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</w:p>
        </w:tc>
        <w:tc>
          <w:tcPr>
            <w:tcW w:w="1375" w:type="dxa"/>
            <w:gridSpan w:val="2"/>
            <w:tcBorders>
              <w:top w:val="nil"/>
              <w:bottom w:val="nil"/>
            </w:tcBorders>
          </w:tcPr>
          <w:p w14:paraId="2423C4D2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  <w:r w:rsidRPr="00150EDE">
              <w:rPr>
                <w:rFonts w:ascii="Times New Roman" w:hAnsi="Times New Roman" w:cs="Times New Roman"/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61036CD5" wp14:editId="7008081F">
                      <wp:extent cx="403860" cy="274248"/>
                      <wp:effectExtent l="0" t="19050" r="34290" b="31115"/>
                      <wp:docPr id="21" name="箭號: 向右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74248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FCAE25" id="箭號: 向右 21" o:spid="_x0000_s1026" type="#_x0000_t13" style="width:31.8pt;height: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dcBogIAAHgFAAAOAAAAZHJzL2Uyb0RvYy54bWysVM1uEzEQviPxDpbvdDch/WHVDYpaFSFV&#10;bUWLena9dtaS12NsJ5vwEsCRE08AF56pgsdg7N1sQqk4IHJwxjsz3/z4mzl+uWo0WQrnFZiSjvZy&#10;SoThUCkzL+nbm7NnR5T4wEzFNBhR0rXw9OX06ZPj1hZiDDXoSjiCIMYXrS1pHYItsszzWjTM74EV&#10;BpUSXMMCXt08qxxrEb3R2TjPD7IWXGUdcOE9fj3tlHSa8KUUPFxK6UUguqSYW0inS+ddPLPpMSvm&#10;jtla8T4N9g9ZNEwZDDpAnbLAyMKpP6AaxR14kGGPQ5OBlIqLVANWM8ofVHNdMytSLdgcb4c2+f8H&#10;yy+WV46oqqTjESWGNfhGP759/fn5S0HuP366//CdoAK71FpfoPG1vXL9zaMYS15J18R/LIasUmfX&#10;Q2fFKhCOHyf586MD7D9H1fhwMp4cRcxs62ydD68ENCQKJXVqXoeZc9CmrrLluQ+dw8YwRvSgVXWm&#10;tE6XSBlxoh1ZMnzssEppY4gdqyxW0eWdpLDWIvpq80ZI7AJmOk4BE/+2YIxzYcKoU9WsEl2M/Rx/&#10;fSGDRyorAUZkidkN2D3A74lusLvyevvoKhJ9B+f8b4l1zoNHigwmDM6NMuAeA9BYVR+5s8f0d1oT&#10;xTuo1sgRB93weMvPFD7SOfPhijmcFnxX3ADhEg+poS0p9BIlNbj3j32P9khi1FLS4vSV1L9bMCco&#10;0a8N0vvFaDKJ45ouk/3DMV7cruZuV2MWzQngmyODMbskRvugN6J00NziopjFqKhihmPskvLgNpeT&#10;0G0FXDVczGbJDEfUsnBuri2P4LGrkX43q1vmbM/UgBS/gM2ksuIBVTvb6GlgtgggVeLxtq99v3G8&#10;E3H6VRT3x+49WW0X5vQXAAAA//8DAFBLAwQUAAYACAAAACEAKN5h49sAAAADAQAADwAAAGRycy9k&#10;b3ducmV2LnhtbEyPQUvDQBCF70L/wzIFb3bTVhaN2RRRBA+l0iqep9kxCc3OJtltEv+9q5d6GXi8&#10;x3vfZJvJNmKg3teONSwXCQjiwpmaSw0f7y83dyB8QDbYOCYN3+Rhk8+uMkyNG3lPwyGUIpawT1FD&#10;FUKbSumLiiz6hWuJo/fleoshyr6UpscxlttGrpJESYs1x4UKW3qqqDgdzlbD/WsR3na7Tm2p7Z5V&#10;t98O46fX+no+PT6ACDSFSxh+8SM65JHp6M5svGg0xEfC342eWisQRw236xXIPJP/2fMfAAAA//8D&#10;AFBLAQItABQABgAIAAAAIQC2gziS/gAAAOEBAAATAAAAAAAAAAAAAAAAAAAAAABbQ29udGVudF9U&#10;eXBlc10ueG1sUEsBAi0AFAAGAAgAAAAhADj9If/WAAAAlAEAAAsAAAAAAAAAAAAAAAAALwEAAF9y&#10;ZWxzLy5yZWxzUEsBAi0AFAAGAAgAAAAhAK651wGiAgAAeAUAAA4AAAAAAAAAAAAAAAAALgIAAGRy&#10;cy9lMm9Eb2MueG1sUEsBAi0AFAAGAAgAAAAhACjeYePbAAAAAwEAAA8AAAAAAAAAAAAAAAAA/AQA&#10;AGRycy9kb3ducmV2LnhtbFBLBQYAAAAABAAEAPMAAAAEBgAAAAA=&#10;" adj="14266" fillcolor="black [3213]" strokecolor="#1f3763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6" w:type="dxa"/>
            <w:vAlign w:val="center"/>
          </w:tcPr>
          <w:p w14:paraId="0B4283E2" w14:textId="4CCEC11F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1CA358B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  <w:r w:rsidRPr="00150EDE">
              <w:rPr>
                <w:rFonts w:ascii="Times New Roman" w:hAnsi="Times New Roman" w:cs="Times New Roman"/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69A3093E" wp14:editId="0C362144">
                      <wp:extent cx="403860" cy="265621"/>
                      <wp:effectExtent l="0" t="19050" r="34290" b="39370"/>
                      <wp:docPr id="22" name="箭號: 向右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5621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0D0DAF2" id="箭號: 向右 22" o:spid="_x0000_s1026" type="#_x0000_t13" style="width:31.8pt;height:2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uSXoQIAAHgFAAAOAAAAZHJzL2Uyb0RvYy54bWysVM1u1DAQviPxDpbvNNmwXUrUbLVqVYRU&#10;tSta1LPrOBtLjsfY3s0uLwEcOfEEcOGZKngMxk42u5SKAyIHZ8Yz882PZ+b4ZN0oshLWSdAFHR2k&#10;lAjNoZR6UdC3N+fPjihxnumSKdCioBvh6Mn06ZPj1uQigxpUKSxBEO3y1hS09t7kSeJ4LRrmDsAI&#10;jcIKbMM8snaRlJa1iN6oJEvTSdKCLY0FLpzD27NOSKcRv6oE91dV5YQnqqAYm4+njeddOJPpMcsX&#10;lpla8j4M9g9RNExqdDpAnTHPyNLKP6AayS04qPwBhyaBqpJcxBwwm1H6IJvrmhkRc8HiODOUyf0/&#10;WH65mlsiy4JmGSWaNfhGP759/fn5S07uP366//CdoACr1BqXo/K1mduec0iGlNeVbcIfkyHrWNnN&#10;UFmx9oTj5Th9fjTB+nMUZZPDSTYKmMnO2FjnXwloSCAKauWi9jNroY1VZasL5zuDrWLw6EDJ8lwq&#10;FZnQMuJUWbJi+Nh+vXWxp5WELLq4I+U3SgRbpd+ICquAkWbRYey/HRjjXGg/6kQ1K0Xn4zDFr09k&#10;sIhpRcCAXGF0A3YP8HugW+wuvV4/mIrYvoNx+rfAOuPBInoG7QfjRmqwjwEozKr33Olj+HulCeQd&#10;lBvsEQvd8DjDzyU+0gVzfs4sTgu+K24Af4VHpaAtKPQUJTXY94/dB31sYpRS0uL0FdS9WzIrKFGv&#10;Nbb3y9F4HMY1MuPDFxkydl9yty/Ry+YU8M1HuGsMj2TQ92pLVhaaW1wUs+AVRUxz9F1Q7u2WOfXd&#10;VsBVw8VsFtVwRA3zF/ra8AAeqhra72Z9y6zpO9Vji1/CdlJZ/qBVO91gqWG29FDJ2Me7uvb1xvGO&#10;jdOvorA/9vmotVuY018AAAD//wMAUEsDBBQABgAIAAAAIQAlCCwv3AAAAAMBAAAPAAAAZHJzL2Rv&#10;d25yZXYueG1sTI9BS8NAEIXvgv9hmYI3u6lKrDGbIkoEoSCtXnqbZMckdHc2ZLdp+u/deqmXgcd7&#10;vPdNvpqsESMNvnOsYDFPQBDXTnfcKPj+Km+XIHxA1mgck4ITeVgV11c5ZtodeUPjNjQilrDPUEEb&#10;Qp9J6euWLPq564mj9+MGiyHKoZF6wGMst0beJUkqLXYcF1rs6bWler89WAUfzWm3q/TmrX8vP8un&#10;cb1+NGWt1M1senkGEWgKlzCc8SM6FJGpcgfWXhgF8ZHwd6OX3qcgKgUPiyXIIpf/2YtfAAAA//8D&#10;AFBLAQItABQABgAIAAAAIQC2gziS/gAAAOEBAAATAAAAAAAAAAAAAAAAAAAAAABbQ29udGVudF9U&#10;eXBlc10ueG1sUEsBAi0AFAAGAAgAAAAhADj9If/WAAAAlAEAAAsAAAAAAAAAAAAAAAAALwEAAF9y&#10;ZWxzLy5yZWxzUEsBAi0AFAAGAAgAAAAhAN5u5JehAgAAeAUAAA4AAAAAAAAAAAAAAAAALgIAAGRy&#10;cy9lMm9Eb2MueG1sUEsBAi0AFAAGAAgAAAAhACUILC/cAAAAAwEAAA8AAAAAAAAAAAAAAAAA+wQA&#10;AGRycy9kb3ducmV2LnhtbFBLBQYAAAAABAAEAPMAAAAEBgAAAAA=&#10;" adj="14497" fillcolor="black [3213]" strokecolor="#1f3763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81" w:type="dxa"/>
            <w:gridSpan w:val="2"/>
            <w:vAlign w:val="center"/>
          </w:tcPr>
          <w:p w14:paraId="1574D111" w14:textId="32D38EB1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</w:p>
        </w:tc>
      </w:tr>
    </w:tbl>
    <w:p w14:paraId="7EBFC3B4" w14:textId="1C05EBB2" w:rsidR="00DA7C90" w:rsidRPr="00782572" w:rsidRDefault="00905897" w:rsidP="00905897">
      <w:pPr>
        <w:pStyle w:val="00"/>
        <w:ind w:rightChars="117" w:right="281"/>
      </w:pPr>
      <w:r>
        <w:rPr>
          <w:rFonts w:hint="eastAsia"/>
        </w:rPr>
        <w:t>4.</w:t>
      </w:r>
      <w:r>
        <w:t xml:space="preserve"> </w:t>
      </w:r>
      <w:r w:rsidRPr="00154D60">
        <w:rPr>
          <w:rFonts w:hint="eastAsia"/>
          <w:u w:val="single"/>
        </w:rPr>
        <w:t>九龍寨</w:t>
      </w:r>
      <w:r w:rsidR="00D578C0" w:rsidRPr="00154D60">
        <w:rPr>
          <w:rFonts w:hint="eastAsia"/>
          <w:u w:val="single"/>
        </w:rPr>
        <w:t>城</w:t>
      </w:r>
      <w:r>
        <w:rPr>
          <w:rFonts w:hint="eastAsia"/>
        </w:rPr>
        <w:t>清拆後</w:t>
      </w:r>
      <w:r w:rsidR="000C2BD1">
        <w:rPr>
          <w:rFonts w:hint="eastAsia"/>
        </w:rPr>
        <w:t>，</w:t>
      </w:r>
      <w:r w:rsidR="00716281">
        <w:rPr>
          <w:rFonts w:hint="eastAsia"/>
        </w:rPr>
        <w:t>只保留了甚麼來建成今天的公園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820"/>
      </w:tblGrid>
      <w:tr w:rsidR="00F138A0" w14:paraId="2865F6D3" w14:textId="77777777" w:rsidTr="0064586E">
        <w:tc>
          <w:tcPr>
            <w:tcW w:w="4536" w:type="dxa"/>
          </w:tcPr>
          <w:p w14:paraId="0FE79B8D" w14:textId="7915DA43" w:rsidR="00F138A0" w:rsidRPr="00113DE2" w:rsidRDefault="00716281" w:rsidP="0064586E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衙門古建築</w:t>
            </w:r>
          </w:p>
          <w:p w14:paraId="0C5FA093" w14:textId="1C7EAF8D" w:rsidR="00113DE2" w:rsidRDefault="00113DE2" w:rsidP="0064586E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13DE2">
              <w:rPr>
                <w:rFonts w:ascii="標楷體" w:eastAsia="標楷體" w:hAnsi="標楷體" w:hint="eastAsia"/>
                <w:sz w:val="30"/>
                <w:szCs w:val="30"/>
              </w:rPr>
              <w:t>居民住宅</w:t>
            </w:r>
            <w:r w:rsidR="007933E9">
              <w:rPr>
                <w:rFonts w:ascii="標楷體" w:eastAsia="標楷體" w:hAnsi="標楷體" w:hint="eastAsia"/>
                <w:sz w:val="30"/>
                <w:szCs w:val="30"/>
              </w:rPr>
              <w:t>基座</w:t>
            </w:r>
          </w:p>
          <w:p w14:paraId="3421D5F3" w14:textId="77777777" w:rsidR="00113DE2" w:rsidRDefault="007933E9" w:rsidP="0064586E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居民墓葬</w:t>
            </w:r>
          </w:p>
          <w:p w14:paraId="1DC3D5D7" w14:textId="156E6111" w:rsidR="000E6E5A" w:rsidRPr="000E6E5A" w:rsidRDefault="000E6E5A" w:rsidP="000E6E5A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古井遺址</w:t>
            </w:r>
          </w:p>
        </w:tc>
        <w:tc>
          <w:tcPr>
            <w:tcW w:w="4820" w:type="dxa"/>
          </w:tcPr>
          <w:p w14:paraId="7CEF5FE9" w14:textId="4F4582D0" w:rsidR="00F138A0" w:rsidRPr="00F138A0" w:rsidRDefault="00905897" w:rsidP="0064586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905897">
              <w:rPr>
                <w:rFonts w:ascii="標楷體" w:eastAsia="標楷體" w:hAnsi="標楷體"/>
                <w:noProof/>
                <w:sz w:val="30"/>
                <w:szCs w:val="30"/>
              </w:rPr>
              <w:drawing>
                <wp:inline distT="0" distB="0" distL="0" distR="0" wp14:anchorId="38B84D0A" wp14:editId="5DAE4B9E">
                  <wp:extent cx="1954625" cy="1351346"/>
                  <wp:effectExtent l="0" t="0" r="7620" b="1270"/>
                  <wp:docPr id="11" name="圖片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67ADAD-678E-4833-B9C5-5CD296B11C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0">
                            <a:extLst>
                              <a:ext uri="{FF2B5EF4-FFF2-40B4-BE49-F238E27FC236}">
                                <a16:creationId xmlns:a16="http://schemas.microsoft.com/office/drawing/2014/main" id="{1067ADAD-678E-4833-B9C5-5CD296B11C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41500" t="22736" r="29572" b="40341"/>
                          <a:stretch/>
                        </pic:blipFill>
                        <pic:spPr>
                          <a:xfrm>
                            <a:off x="0" y="0"/>
                            <a:ext cx="1958862" cy="1354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418D73" w14:textId="59EAAB8B" w:rsidR="00E512CD" w:rsidRDefault="00E512CD" w:rsidP="00AA2120">
      <w:pPr>
        <w:pStyle w:val="00"/>
        <w:spacing w:before="240"/>
        <w:ind w:left="1983" w:rightChars="58" w:right="139" w:hangingChars="661" w:hanging="1983"/>
        <w:rPr>
          <w:u w:val="single"/>
        </w:rPr>
      </w:pPr>
      <w:r w:rsidRPr="008A229A">
        <w:rPr>
          <w:rFonts w:ascii="Source Han Sans SC Light" w:eastAsia="Source Han Sans SC Light" w:hAnsi="Source Han Sans SC Light"/>
          <w:u w:val="single"/>
        </w:rPr>
        <w:drawing>
          <wp:anchor distT="0" distB="0" distL="114300" distR="114300" simplePos="0" relativeHeight="251678729" behindDoc="0" locked="0" layoutInCell="1" allowOverlap="1" wp14:anchorId="77CA7F42" wp14:editId="1AC3C70B">
            <wp:simplePos x="0" y="0"/>
            <wp:positionH relativeFrom="column">
              <wp:posOffset>0</wp:posOffset>
            </wp:positionH>
            <wp:positionV relativeFrom="paragraph">
              <wp:posOffset>98796</wp:posOffset>
            </wp:positionV>
            <wp:extent cx="1078865" cy="353695"/>
            <wp:effectExtent l="0" t="0" r="6985" b="8255"/>
            <wp:wrapNone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B4BED">
        <w:rPr>
          <w:rFonts w:hint="eastAsia"/>
        </w:rPr>
        <w:t xml:space="preserve">　</w:t>
      </w:r>
      <w:r w:rsidR="00D954DF">
        <w:rPr>
          <w:rFonts w:hint="eastAsia"/>
        </w:rPr>
        <w:t xml:space="preserve"> </w:t>
      </w:r>
      <w:r w:rsidR="00D954DF">
        <w:t xml:space="preserve">         </w:t>
      </w:r>
      <w:r w:rsidR="00EB14F2" w:rsidRPr="00102DF9">
        <w:rPr>
          <w:rFonts w:hint="eastAsia"/>
          <w:u w:val="single"/>
        </w:rPr>
        <w:t>九龍寨</w:t>
      </w:r>
      <w:r w:rsidR="00D578C0" w:rsidRPr="00102DF9">
        <w:rPr>
          <w:rFonts w:hint="eastAsia"/>
          <w:u w:val="single"/>
        </w:rPr>
        <w:t>城</w:t>
      </w:r>
      <w:r w:rsidR="00EB14F2">
        <w:rPr>
          <w:rFonts w:hint="eastAsia"/>
        </w:rPr>
        <w:t>是一個「三不管」地區，「三不管」是甚麼意思？</w:t>
      </w:r>
    </w:p>
    <w:p w14:paraId="192BDF5E" w14:textId="20178CEB" w:rsidR="003266C5" w:rsidRPr="00AA2120" w:rsidRDefault="00AA2120" w:rsidP="00AA2120">
      <w:pPr>
        <w:pStyle w:val="00"/>
        <w:spacing w:before="240"/>
        <w:ind w:left="1983" w:rightChars="58" w:right="139" w:hangingChars="661" w:hanging="1983"/>
        <w:rPr>
          <w:u w:val="single"/>
        </w:rPr>
      </w:pPr>
      <w:r>
        <w:rPr>
          <w:rFonts w:hint="eastAsia"/>
          <w:u w:val="single"/>
        </w:rPr>
        <w:t xml:space="preserve">　</w:t>
      </w:r>
      <w:r w:rsidR="00E512CD">
        <w:rPr>
          <w:rFonts w:hint="eastAsia"/>
          <w:u w:val="single"/>
        </w:rPr>
        <w:t xml:space="preserve">　　　　　　　　　　　　　　</w:t>
      </w:r>
      <w:r>
        <w:rPr>
          <w:rFonts w:hint="eastAsia"/>
          <w:u w:val="single"/>
        </w:rPr>
        <w:t xml:space="preserve">　　　　　　　　　　　　　　　　　　</w:t>
      </w:r>
    </w:p>
    <w:p w14:paraId="264BFDDD" w14:textId="6B78D4BB" w:rsidR="006F0380" w:rsidRDefault="00D24F92" w:rsidP="00126CD5">
      <w:pPr>
        <w:snapToGrid w:val="0"/>
        <w:spacing w:before="240" w:after="4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6C70B9">
        <w:rPr>
          <w:rFonts w:ascii="標楷體" w:eastAsia="標楷體" w:hAnsi="標楷體" w:hint="eastAsia"/>
          <w:sz w:val="23"/>
          <w:szCs w:val="23"/>
        </w:rPr>
        <w:t xml:space="preserve">《圖說近代：九龍城問題》　</w:t>
      </w:r>
      <w:r w:rsidR="006C70B9">
        <w:rPr>
          <w:rFonts w:ascii="標楷體" w:eastAsia="標楷體" w:hAnsi="標楷體" w:hint="eastAsia"/>
          <w:sz w:val="23"/>
          <w:szCs w:val="23"/>
        </w:rPr>
        <w:br/>
        <w:t xml:space="preserve">　　　　　　　　</w:t>
      </w:r>
      <w:hyperlink r:id="rId15" w:history="1">
        <w:r w:rsidR="006C70B9">
          <w:rPr>
            <w:rStyle w:val="ab"/>
          </w:rPr>
          <w:t>https://chiculture.org.hk/tc/photo-story/1202</w:t>
        </w:r>
      </w:hyperlink>
      <w:bookmarkStart w:id="0" w:name="_GoBack"/>
      <w:bookmarkEnd w:id="0"/>
    </w:p>
    <w:sectPr w:rsidR="006F0380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A8693" w14:textId="77777777" w:rsidR="004655E9" w:rsidRDefault="004655E9" w:rsidP="002F3AE4">
      <w:r>
        <w:separator/>
      </w:r>
    </w:p>
  </w:endnote>
  <w:endnote w:type="continuationSeparator" w:id="0">
    <w:p w14:paraId="4C22103B" w14:textId="77777777" w:rsidR="004655E9" w:rsidRDefault="004655E9" w:rsidP="002F3AE4">
      <w:r>
        <w:continuationSeparator/>
      </w:r>
    </w:p>
  </w:endnote>
  <w:endnote w:type="continuationNotice" w:id="1">
    <w:p w14:paraId="05ECF631" w14:textId="77777777" w:rsidR="004655E9" w:rsidRDefault="004655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60AB4" w14:textId="77777777" w:rsidR="004655E9" w:rsidRDefault="004655E9" w:rsidP="002F3AE4">
      <w:r>
        <w:separator/>
      </w:r>
    </w:p>
  </w:footnote>
  <w:footnote w:type="continuationSeparator" w:id="0">
    <w:p w14:paraId="09E83772" w14:textId="77777777" w:rsidR="004655E9" w:rsidRDefault="004655E9" w:rsidP="002F3AE4">
      <w:r>
        <w:continuationSeparator/>
      </w:r>
    </w:p>
  </w:footnote>
  <w:footnote w:type="continuationNotice" w:id="1">
    <w:p w14:paraId="22EC4480" w14:textId="77777777" w:rsidR="004655E9" w:rsidRDefault="004655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B749EC"/>
    <w:multiLevelType w:val="hybridMultilevel"/>
    <w:tmpl w:val="2B16592C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B9A4AA2"/>
    <w:multiLevelType w:val="hybridMultilevel"/>
    <w:tmpl w:val="7E62E446"/>
    <w:lvl w:ilvl="0" w:tplc="448AAD86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887550"/>
    <w:multiLevelType w:val="hybridMultilevel"/>
    <w:tmpl w:val="0B02B352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E3641120">
      <w:start w:val="3"/>
      <w:numFmt w:val="decimalFullWidth"/>
      <w:lvlText w:val="%2．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2767EE6"/>
    <w:multiLevelType w:val="hybridMultilevel"/>
    <w:tmpl w:val="21FAEA32"/>
    <w:lvl w:ilvl="0" w:tplc="7512A046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3E06F7"/>
    <w:multiLevelType w:val="hybridMultilevel"/>
    <w:tmpl w:val="F4A04A44"/>
    <w:lvl w:ilvl="0" w:tplc="B26EC78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2710449"/>
    <w:multiLevelType w:val="hybridMultilevel"/>
    <w:tmpl w:val="2BB2D8D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7073BF"/>
    <w:multiLevelType w:val="hybridMultilevel"/>
    <w:tmpl w:val="88408226"/>
    <w:lvl w:ilvl="0" w:tplc="2AC67AC0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E682C2C"/>
    <w:multiLevelType w:val="hybridMultilevel"/>
    <w:tmpl w:val="A566D25E"/>
    <w:lvl w:ilvl="0" w:tplc="90884FA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4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87D4EA8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1D95F59"/>
    <w:multiLevelType w:val="hybridMultilevel"/>
    <w:tmpl w:val="0B02B352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E3641120">
      <w:start w:val="3"/>
      <w:numFmt w:val="decimalFullWidth"/>
      <w:lvlText w:val="%2．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14"/>
  </w:num>
  <w:num w:numId="5">
    <w:abstractNumId w:val="4"/>
  </w:num>
  <w:num w:numId="6">
    <w:abstractNumId w:val="10"/>
  </w:num>
  <w:num w:numId="7">
    <w:abstractNumId w:val="8"/>
  </w:num>
  <w:num w:numId="8">
    <w:abstractNumId w:val="6"/>
  </w:num>
  <w:num w:numId="9">
    <w:abstractNumId w:val="16"/>
  </w:num>
  <w:num w:numId="10">
    <w:abstractNumId w:val="3"/>
  </w:num>
  <w:num w:numId="11">
    <w:abstractNumId w:val="2"/>
  </w:num>
  <w:num w:numId="12">
    <w:abstractNumId w:val="15"/>
  </w:num>
  <w:num w:numId="13">
    <w:abstractNumId w:val="7"/>
  </w:num>
  <w:num w:numId="14">
    <w:abstractNumId w:val="12"/>
  </w:num>
  <w:num w:numId="15">
    <w:abstractNumId w:val="11"/>
  </w:num>
  <w:num w:numId="16">
    <w:abstractNumId w:val="5"/>
  </w:num>
  <w:num w:numId="17">
    <w:abstractNumId w:val="17"/>
  </w:num>
  <w:num w:numId="18">
    <w:abstractNumId w:val="1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zC0tLQwsLQwtzBU0lEKTi0uzszPAykwrAUAX2luriwAAAA="/>
  </w:docVars>
  <w:rsids>
    <w:rsidRoot w:val="00D17C51"/>
    <w:rsid w:val="00006383"/>
    <w:rsid w:val="0001425D"/>
    <w:rsid w:val="00015B49"/>
    <w:rsid w:val="0002276D"/>
    <w:rsid w:val="00025AAD"/>
    <w:rsid w:val="0003119D"/>
    <w:rsid w:val="00033486"/>
    <w:rsid w:val="00033BE7"/>
    <w:rsid w:val="000344BD"/>
    <w:rsid w:val="00035203"/>
    <w:rsid w:val="00036890"/>
    <w:rsid w:val="00044559"/>
    <w:rsid w:val="00052BD6"/>
    <w:rsid w:val="0006301A"/>
    <w:rsid w:val="0007021A"/>
    <w:rsid w:val="00075006"/>
    <w:rsid w:val="00075F9D"/>
    <w:rsid w:val="00086801"/>
    <w:rsid w:val="000A49E3"/>
    <w:rsid w:val="000B7BE4"/>
    <w:rsid w:val="000C2BD1"/>
    <w:rsid w:val="000C417C"/>
    <w:rsid w:val="000C4C21"/>
    <w:rsid w:val="000C5F6C"/>
    <w:rsid w:val="000E4525"/>
    <w:rsid w:val="000E6490"/>
    <w:rsid w:val="000E6E5A"/>
    <w:rsid w:val="000E75FE"/>
    <w:rsid w:val="00102DF9"/>
    <w:rsid w:val="00104023"/>
    <w:rsid w:val="00113DE2"/>
    <w:rsid w:val="00120CBC"/>
    <w:rsid w:val="00126CD5"/>
    <w:rsid w:val="0014118F"/>
    <w:rsid w:val="001509BB"/>
    <w:rsid w:val="00150EDE"/>
    <w:rsid w:val="00154D60"/>
    <w:rsid w:val="00156FE0"/>
    <w:rsid w:val="00172552"/>
    <w:rsid w:val="00177B47"/>
    <w:rsid w:val="00185BA3"/>
    <w:rsid w:val="001972F5"/>
    <w:rsid w:val="001A1D75"/>
    <w:rsid w:val="001A66EF"/>
    <w:rsid w:val="001B49F2"/>
    <w:rsid w:val="001B7480"/>
    <w:rsid w:val="001C3B0E"/>
    <w:rsid w:val="001C3FF9"/>
    <w:rsid w:val="001C462A"/>
    <w:rsid w:val="001E5152"/>
    <w:rsid w:val="001F0108"/>
    <w:rsid w:val="001F1ABF"/>
    <w:rsid w:val="001F4175"/>
    <w:rsid w:val="002053D2"/>
    <w:rsid w:val="00207BCB"/>
    <w:rsid w:val="00222811"/>
    <w:rsid w:val="0023536C"/>
    <w:rsid w:val="00241745"/>
    <w:rsid w:val="00244302"/>
    <w:rsid w:val="002453D2"/>
    <w:rsid w:val="00246EF0"/>
    <w:rsid w:val="0024736E"/>
    <w:rsid w:val="00256AB6"/>
    <w:rsid w:val="00256C0E"/>
    <w:rsid w:val="0026489D"/>
    <w:rsid w:val="00266680"/>
    <w:rsid w:val="00267501"/>
    <w:rsid w:val="002856FE"/>
    <w:rsid w:val="00290D5D"/>
    <w:rsid w:val="00290F6F"/>
    <w:rsid w:val="002A0A59"/>
    <w:rsid w:val="002A0CDE"/>
    <w:rsid w:val="002A5CFC"/>
    <w:rsid w:val="002C647F"/>
    <w:rsid w:val="002E4BE9"/>
    <w:rsid w:val="002E6EFA"/>
    <w:rsid w:val="002F3AE4"/>
    <w:rsid w:val="002F74FE"/>
    <w:rsid w:val="0031537C"/>
    <w:rsid w:val="003221CD"/>
    <w:rsid w:val="00325C6E"/>
    <w:rsid w:val="003266C5"/>
    <w:rsid w:val="003455D2"/>
    <w:rsid w:val="003462E4"/>
    <w:rsid w:val="003503B7"/>
    <w:rsid w:val="0036221C"/>
    <w:rsid w:val="00362733"/>
    <w:rsid w:val="0036361A"/>
    <w:rsid w:val="0038487A"/>
    <w:rsid w:val="00385BA0"/>
    <w:rsid w:val="00392DA5"/>
    <w:rsid w:val="00394B82"/>
    <w:rsid w:val="003B7D70"/>
    <w:rsid w:val="003C26CE"/>
    <w:rsid w:val="003C7405"/>
    <w:rsid w:val="003D0465"/>
    <w:rsid w:val="003E2785"/>
    <w:rsid w:val="003E635F"/>
    <w:rsid w:val="003F50CD"/>
    <w:rsid w:val="00410FCE"/>
    <w:rsid w:val="0041667C"/>
    <w:rsid w:val="00420D79"/>
    <w:rsid w:val="0043733E"/>
    <w:rsid w:val="00457C06"/>
    <w:rsid w:val="00460133"/>
    <w:rsid w:val="00460F9E"/>
    <w:rsid w:val="00463CCD"/>
    <w:rsid w:val="004655E9"/>
    <w:rsid w:val="00474519"/>
    <w:rsid w:val="0049044D"/>
    <w:rsid w:val="0049147E"/>
    <w:rsid w:val="004C6E05"/>
    <w:rsid w:val="004C77DC"/>
    <w:rsid w:val="004D330D"/>
    <w:rsid w:val="004D38C9"/>
    <w:rsid w:val="004D727A"/>
    <w:rsid w:val="004F1D71"/>
    <w:rsid w:val="004F7C9D"/>
    <w:rsid w:val="00513CF3"/>
    <w:rsid w:val="005144BD"/>
    <w:rsid w:val="005168A2"/>
    <w:rsid w:val="00521467"/>
    <w:rsid w:val="005233C9"/>
    <w:rsid w:val="005255B7"/>
    <w:rsid w:val="00536AE9"/>
    <w:rsid w:val="00537675"/>
    <w:rsid w:val="00537C01"/>
    <w:rsid w:val="005577A9"/>
    <w:rsid w:val="00564C37"/>
    <w:rsid w:val="00573C2F"/>
    <w:rsid w:val="005810D2"/>
    <w:rsid w:val="00594C35"/>
    <w:rsid w:val="005978EB"/>
    <w:rsid w:val="005A1F62"/>
    <w:rsid w:val="005A4C43"/>
    <w:rsid w:val="005A6275"/>
    <w:rsid w:val="005B1561"/>
    <w:rsid w:val="005C5D42"/>
    <w:rsid w:val="005D43DF"/>
    <w:rsid w:val="005D6AF2"/>
    <w:rsid w:val="00607BB1"/>
    <w:rsid w:val="00612B1C"/>
    <w:rsid w:val="00615264"/>
    <w:rsid w:val="006205C0"/>
    <w:rsid w:val="00620AA9"/>
    <w:rsid w:val="006234AC"/>
    <w:rsid w:val="0062409D"/>
    <w:rsid w:val="00625ADF"/>
    <w:rsid w:val="00625E3B"/>
    <w:rsid w:val="0064576E"/>
    <w:rsid w:val="0064586E"/>
    <w:rsid w:val="00652C7B"/>
    <w:rsid w:val="006701A4"/>
    <w:rsid w:val="00670E5C"/>
    <w:rsid w:val="006735E3"/>
    <w:rsid w:val="0069085F"/>
    <w:rsid w:val="006936D0"/>
    <w:rsid w:val="006A3488"/>
    <w:rsid w:val="006A6A55"/>
    <w:rsid w:val="006C1EA5"/>
    <w:rsid w:val="006C3CA1"/>
    <w:rsid w:val="006C3E8C"/>
    <w:rsid w:val="006C70B9"/>
    <w:rsid w:val="006D25DD"/>
    <w:rsid w:val="006E1D52"/>
    <w:rsid w:val="006E311A"/>
    <w:rsid w:val="006F0380"/>
    <w:rsid w:val="0070432A"/>
    <w:rsid w:val="00706E39"/>
    <w:rsid w:val="00716281"/>
    <w:rsid w:val="00721611"/>
    <w:rsid w:val="00730151"/>
    <w:rsid w:val="00731559"/>
    <w:rsid w:val="00741BC5"/>
    <w:rsid w:val="007431FF"/>
    <w:rsid w:val="00750BC0"/>
    <w:rsid w:val="007565F7"/>
    <w:rsid w:val="007567FA"/>
    <w:rsid w:val="00760174"/>
    <w:rsid w:val="00775E27"/>
    <w:rsid w:val="00776422"/>
    <w:rsid w:val="0077709B"/>
    <w:rsid w:val="00782572"/>
    <w:rsid w:val="00790E7E"/>
    <w:rsid w:val="007933E9"/>
    <w:rsid w:val="007B4BED"/>
    <w:rsid w:val="007B4E07"/>
    <w:rsid w:val="007C4125"/>
    <w:rsid w:val="007C657A"/>
    <w:rsid w:val="007D08B3"/>
    <w:rsid w:val="007D5EA2"/>
    <w:rsid w:val="007D5F1E"/>
    <w:rsid w:val="007F0AD5"/>
    <w:rsid w:val="008130A9"/>
    <w:rsid w:val="00814828"/>
    <w:rsid w:val="008173D8"/>
    <w:rsid w:val="00821F9F"/>
    <w:rsid w:val="00841546"/>
    <w:rsid w:val="00844B5C"/>
    <w:rsid w:val="00844DBE"/>
    <w:rsid w:val="008513A4"/>
    <w:rsid w:val="0087092F"/>
    <w:rsid w:val="008729D3"/>
    <w:rsid w:val="00873250"/>
    <w:rsid w:val="00873C9B"/>
    <w:rsid w:val="008746A8"/>
    <w:rsid w:val="0088245D"/>
    <w:rsid w:val="008825B5"/>
    <w:rsid w:val="008A1592"/>
    <w:rsid w:val="008B11DA"/>
    <w:rsid w:val="008B2B7F"/>
    <w:rsid w:val="008D2D53"/>
    <w:rsid w:val="008D431D"/>
    <w:rsid w:val="008D45BC"/>
    <w:rsid w:val="008E080D"/>
    <w:rsid w:val="008E216D"/>
    <w:rsid w:val="008E658B"/>
    <w:rsid w:val="008F6651"/>
    <w:rsid w:val="00905897"/>
    <w:rsid w:val="0093606B"/>
    <w:rsid w:val="00936F5A"/>
    <w:rsid w:val="00944849"/>
    <w:rsid w:val="00953D5F"/>
    <w:rsid w:val="00966542"/>
    <w:rsid w:val="00976FE1"/>
    <w:rsid w:val="0098353D"/>
    <w:rsid w:val="0099006F"/>
    <w:rsid w:val="00990F78"/>
    <w:rsid w:val="009A0072"/>
    <w:rsid w:val="009A1667"/>
    <w:rsid w:val="009A7502"/>
    <w:rsid w:val="009B6426"/>
    <w:rsid w:val="009C7167"/>
    <w:rsid w:val="009E4CA8"/>
    <w:rsid w:val="009E626B"/>
    <w:rsid w:val="009E6BC5"/>
    <w:rsid w:val="00A1047E"/>
    <w:rsid w:val="00A11101"/>
    <w:rsid w:val="00A116D9"/>
    <w:rsid w:val="00A40E37"/>
    <w:rsid w:val="00A4429F"/>
    <w:rsid w:val="00A50F80"/>
    <w:rsid w:val="00A644F7"/>
    <w:rsid w:val="00A6506C"/>
    <w:rsid w:val="00A71646"/>
    <w:rsid w:val="00A77F42"/>
    <w:rsid w:val="00A90D46"/>
    <w:rsid w:val="00AA2120"/>
    <w:rsid w:val="00AA571B"/>
    <w:rsid w:val="00AA62E3"/>
    <w:rsid w:val="00AB18A7"/>
    <w:rsid w:val="00AB5554"/>
    <w:rsid w:val="00AB7EE7"/>
    <w:rsid w:val="00AC4299"/>
    <w:rsid w:val="00AC6EFC"/>
    <w:rsid w:val="00AE3034"/>
    <w:rsid w:val="00AE5660"/>
    <w:rsid w:val="00AF3DB9"/>
    <w:rsid w:val="00AF44E5"/>
    <w:rsid w:val="00B0790C"/>
    <w:rsid w:val="00B13C70"/>
    <w:rsid w:val="00B20C62"/>
    <w:rsid w:val="00B21E7F"/>
    <w:rsid w:val="00B2509B"/>
    <w:rsid w:val="00B26EEA"/>
    <w:rsid w:val="00B3732C"/>
    <w:rsid w:val="00B40D45"/>
    <w:rsid w:val="00B5167F"/>
    <w:rsid w:val="00B528A7"/>
    <w:rsid w:val="00B61EE0"/>
    <w:rsid w:val="00B62FBA"/>
    <w:rsid w:val="00B64757"/>
    <w:rsid w:val="00B90ECD"/>
    <w:rsid w:val="00B930CF"/>
    <w:rsid w:val="00BA12C0"/>
    <w:rsid w:val="00BA2812"/>
    <w:rsid w:val="00BA36C7"/>
    <w:rsid w:val="00BC0613"/>
    <w:rsid w:val="00BE5D15"/>
    <w:rsid w:val="00BF2000"/>
    <w:rsid w:val="00BF34C4"/>
    <w:rsid w:val="00BF3931"/>
    <w:rsid w:val="00BF3964"/>
    <w:rsid w:val="00BF479F"/>
    <w:rsid w:val="00C13FA7"/>
    <w:rsid w:val="00C1611F"/>
    <w:rsid w:val="00C37E8F"/>
    <w:rsid w:val="00C40234"/>
    <w:rsid w:val="00C443B1"/>
    <w:rsid w:val="00C62E16"/>
    <w:rsid w:val="00C641E7"/>
    <w:rsid w:val="00C6752B"/>
    <w:rsid w:val="00C757CE"/>
    <w:rsid w:val="00C801FD"/>
    <w:rsid w:val="00C81336"/>
    <w:rsid w:val="00C8226D"/>
    <w:rsid w:val="00C9392D"/>
    <w:rsid w:val="00C94C24"/>
    <w:rsid w:val="00CA3C3B"/>
    <w:rsid w:val="00CB7A45"/>
    <w:rsid w:val="00CC0448"/>
    <w:rsid w:val="00CC75BC"/>
    <w:rsid w:val="00CD3EE9"/>
    <w:rsid w:val="00CE1C6D"/>
    <w:rsid w:val="00CE21B5"/>
    <w:rsid w:val="00CE22CD"/>
    <w:rsid w:val="00CE71D3"/>
    <w:rsid w:val="00D002D3"/>
    <w:rsid w:val="00D16634"/>
    <w:rsid w:val="00D17C51"/>
    <w:rsid w:val="00D24F92"/>
    <w:rsid w:val="00D2698A"/>
    <w:rsid w:val="00D37823"/>
    <w:rsid w:val="00D5632B"/>
    <w:rsid w:val="00D578C0"/>
    <w:rsid w:val="00D600A2"/>
    <w:rsid w:val="00D61FB4"/>
    <w:rsid w:val="00D72ED4"/>
    <w:rsid w:val="00D73783"/>
    <w:rsid w:val="00D74EA6"/>
    <w:rsid w:val="00D75344"/>
    <w:rsid w:val="00D75CFA"/>
    <w:rsid w:val="00D85229"/>
    <w:rsid w:val="00D952B9"/>
    <w:rsid w:val="00D954DF"/>
    <w:rsid w:val="00D97450"/>
    <w:rsid w:val="00DA6734"/>
    <w:rsid w:val="00DA7C90"/>
    <w:rsid w:val="00DB23BF"/>
    <w:rsid w:val="00DB29C3"/>
    <w:rsid w:val="00DB6B71"/>
    <w:rsid w:val="00DB786B"/>
    <w:rsid w:val="00DC494C"/>
    <w:rsid w:val="00DD1E8E"/>
    <w:rsid w:val="00DD72D2"/>
    <w:rsid w:val="00DE06DA"/>
    <w:rsid w:val="00DF03A9"/>
    <w:rsid w:val="00DF178A"/>
    <w:rsid w:val="00E0452F"/>
    <w:rsid w:val="00E10B49"/>
    <w:rsid w:val="00E13BB1"/>
    <w:rsid w:val="00E26598"/>
    <w:rsid w:val="00E312CA"/>
    <w:rsid w:val="00E34CB4"/>
    <w:rsid w:val="00E353F2"/>
    <w:rsid w:val="00E36068"/>
    <w:rsid w:val="00E512CD"/>
    <w:rsid w:val="00E677FE"/>
    <w:rsid w:val="00E715F6"/>
    <w:rsid w:val="00E94CEA"/>
    <w:rsid w:val="00EA6128"/>
    <w:rsid w:val="00EA685E"/>
    <w:rsid w:val="00EB14F2"/>
    <w:rsid w:val="00EB285D"/>
    <w:rsid w:val="00EB754F"/>
    <w:rsid w:val="00EC3411"/>
    <w:rsid w:val="00ED3851"/>
    <w:rsid w:val="00ED458E"/>
    <w:rsid w:val="00EE76C2"/>
    <w:rsid w:val="00EF4AB5"/>
    <w:rsid w:val="00F06934"/>
    <w:rsid w:val="00F12CF9"/>
    <w:rsid w:val="00F138A0"/>
    <w:rsid w:val="00F176C4"/>
    <w:rsid w:val="00F251C9"/>
    <w:rsid w:val="00F41A90"/>
    <w:rsid w:val="00F46A69"/>
    <w:rsid w:val="00F60FFD"/>
    <w:rsid w:val="00F72A24"/>
    <w:rsid w:val="00F740A8"/>
    <w:rsid w:val="00F8707A"/>
    <w:rsid w:val="00F93103"/>
    <w:rsid w:val="00F94C42"/>
    <w:rsid w:val="00F96BE4"/>
    <w:rsid w:val="00F97272"/>
    <w:rsid w:val="00FA7A17"/>
    <w:rsid w:val="00FB1C5B"/>
    <w:rsid w:val="00FC41F6"/>
    <w:rsid w:val="00FE2B95"/>
    <w:rsid w:val="00FE45C8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DF03A9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DF03A9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0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/1202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CFAD87-7C08-4D8E-8E63-220A53D9F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1</cp:revision>
  <dcterms:created xsi:type="dcterms:W3CDTF">2020-09-25T01:17:00Z</dcterms:created>
  <dcterms:modified xsi:type="dcterms:W3CDTF">2020-10-0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